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EC2616" w14:textId="405EF9D2" w:rsidR="00250602" w:rsidRPr="006F6EA1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</w:pPr>
      <w:r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Q-</w:t>
      </w:r>
      <w:r w:rsidR="006B2A37"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1</w:t>
      </w:r>
      <w:r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. Write an SQL query to print the FIRST_NAME from Worker table after removing white spaces from the right side.</w:t>
      </w:r>
    </w:p>
    <w:p w14:paraId="6ED9E485" w14:textId="77777777" w:rsidR="00250602" w:rsidRPr="00250602" w:rsidRDefault="00250602" w:rsidP="0025060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color w:val="4472C4" w:themeColor="accent1"/>
          <w:lang w:eastAsia="en-IN"/>
        </w:rPr>
      </w:pPr>
      <w:r w:rsidRPr="00250602">
        <w:rPr>
          <w:rFonts w:eastAsia="Times New Roman" w:cstheme="minorHAnsi"/>
          <w:color w:val="4472C4" w:themeColor="accent1"/>
          <w:lang w:eastAsia="en-IN"/>
        </w:rPr>
        <w:t>Select RTRIM(FIRST_NAME) from Worker;</w:t>
      </w:r>
    </w:p>
    <w:p w14:paraId="16A2D37E" w14:textId="77777777" w:rsidR="00250602" w:rsidRPr="006F6EA1" w:rsidRDefault="0025060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</w:pPr>
    </w:p>
    <w:p w14:paraId="063DFAB2" w14:textId="199C66E7" w:rsidR="003C1207" w:rsidRPr="006F6EA1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</w:pPr>
      <w:r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Q-</w:t>
      </w:r>
      <w:r w:rsidR="006B2A37"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2</w:t>
      </w:r>
      <w:r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. Write an SQL query that fetches the unique values of DEPARTMENT from Worker table and prints its length.</w:t>
      </w:r>
    </w:p>
    <w:p w14:paraId="20247B7E" w14:textId="33C0E308" w:rsidR="00250602" w:rsidRPr="006F6EA1" w:rsidRDefault="00225E8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72C4" w:themeColor="accent1"/>
          <w:spacing w:val="3"/>
          <w:sz w:val="22"/>
          <w:szCs w:val="22"/>
        </w:rPr>
      </w:pPr>
      <w:r w:rsidRPr="006F6EA1">
        <w:rPr>
          <w:rFonts w:asciiTheme="minorHAnsi" w:hAnsiTheme="minorHAnsi" w:cstheme="minorHAnsi"/>
          <w:b w:val="0"/>
          <w:bCs w:val="0"/>
          <w:color w:val="4472C4" w:themeColor="accent1"/>
          <w:spacing w:val="3"/>
          <w:sz w:val="22"/>
          <w:szCs w:val="22"/>
        </w:rPr>
        <w:t>Select distinct DEPARTMENT, length(department) from Worker;</w:t>
      </w:r>
    </w:p>
    <w:p w14:paraId="35225FDC" w14:textId="09D279DC" w:rsidR="006B2A37" w:rsidRPr="006F6EA1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</w:pPr>
      <w:r w:rsidRPr="006F6EA1"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  <w:t>Q-3. Write an SQL query to fetch nth max salaries from a table.</w:t>
      </w:r>
    </w:p>
    <w:p w14:paraId="6A999921" w14:textId="12774936" w:rsidR="00225E87" w:rsidRPr="006F6EA1" w:rsidRDefault="006F6EA1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inorHAnsi" w:hAnsiTheme="minorHAnsi" w:cstheme="minorHAnsi"/>
          <w:b w:val="0"/>
          <w:bCs w:val="0"/>
          <w:color w:val="444444"/>
          <w:spacing w:val="3"/>
          <w:sz w:val="22"/>
          <w:szCs w:val="22"/>
        </w:rPr>
      </w:pPr>
      <w:r w:rsidRPr="006F6EA1">
        <w:rPr>
          <w:rFonts w:asciiTheme="minorHAnsi" w:hAnsiTheme="minorHAnsi" w:cstheme="minorHAnsi"/>
          <w:b w:val="0"/>
          <w:bCs w:val="0"/>
          <w:color w:val="4472C4" w:themeColor="accent1"/>
          <w:sz w:val="22"/>
          <w:szCs w:val="22"/>
        </w:rPr>
        <w:t xml:space="preserve">select distinct salary from worker order by salary </w:t>
      </w:r>
      <w:proofErr w:type="spellStart"/>
      <w:r w:rsidRPr="006F6EA1">
        <w:rPr>
          <w:rFonts w:asciiTheme="minorHAnsi" w:hAnsiTheme="minorHAnsi" w:cstheme="minorHAnsi"/>
          <w:b w:val="0"/>
          <w:bCs w:val="0"/>
          <w:color w:val="4472C4" w:themeColor="accent1"/>
          <w:sz w:val="22"/>
          <w:szCs w:val="22"/>
        </w:rPr>
        <w:t>desc</w:t>
      </w:r>
      <w:proofErr w:type="spellEnd"/>
      <w:r w:rsidRPr="006F6EA1">
        <w:rPr>
          <w:rFonts w:asciiTheme="minorHAnsi" w:hAnsiTheme="minorHAnsi" w:cstheme="minorHAnsi"/>
          <w:b w:val="0"/>
          <w:bCs w:val="0"/>
          <w:color w:val="4472C4" w:themeColor="accent1"/>
          <w:sz w:val="22"/>
          <w:szCs w:val="22"/>
        </w:rPr>
        <w:t xml:space="preserve"> limit 3;</w:t>
      </w:r>
    </w:p>
    <w:p w14:paraId="7A4B4852" w14:textId="77777777" w:rsidR="006B2A37" w:rsidRPr="006F6EA1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2"/>
          <w:szCs w:val="22"/>
        </w:rPr>
      </w:pPr>
    </w:p>
    <w:p w14:paraId="541A83DB" w14:textId="77777777" w:rsidR="00411A69" w:rsidRPr="006F6EA1" w:rsidRDefault="00411A69"/>
    <w:sectPr w:rsidR="00411A69" w:rsidRPr="006F6E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25E87"/>
    <w:rsid w:val="00250602"/>
    <w:rsid w:val="003C1207"/>
    <w:rsid w:val="00411A69"/>
    <w:rsid w:val="006B2A37"/>
    <w:rsid w:val="006F6EA1"/>
    <w:rsid w:val="00F73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06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060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279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DS</cp:lastModifiedBy>
  <cp:revision>2</cp:revision>
  <dcterms:created xsi:type="dcterms:W3CDTF">2022-03-08T18:44:00Z</dcterms:created>
  <dcterms:modified xsi:type="dcterms:W3CDTF">2022-03-08T18:44:00Z</dcterms:modified>
</cp:coreProperties>
</file>